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BED97" w14:textId="52B9C0EE" w:rsidR="00135E1B" w:rsidRDefault="00960EF2">
      <w:pPr>
        <w:pStyle w:val="Heading1"/>
        <w:spacing w:before="87"/>
        <w:ind w:left="3904" w:right="4081"/>
        <w:jc w:val="center"/>
      </w:pPr>
      <w:bookmarkStart w:id="0" w:name="_GoBack"/>
      <w:bookmarkEnd w:id="0"/>
      <w:r w:rsidRPr="00F400F7">
        <w:t>NEUROANAL</w:t>
      </w:r>
      <w:r w:rsidR="008A543E" w:rsidRPr="00F400F7">
        <w:t>YST-</w:t>
      </w:r>
      <w:r w:rsidR="00F400F7">
        <w:t>C</w:t>
      </w:r>
      <w:r w:rsidR="008A543E" w:rsidRPr="00F400F7">
        <w:t>LTM</w:t>
      </w:r>
      <w:r w:rsidR="00C12FF7">
        <w:rPr>
          <w:position w:val="6"/>
        </w:rPr>
        <w:t xml:space="preserve"> </w:t>
      </w:r>
      <w:r w:rsidR="00C12FF7">
        <w:t>DOCUMENTATION FORM</w:t>
      </w:r>
    </w:p>
    <w:p w14:paraId="00A699FE" w14:textId="0253ADEE" w:rsidR="00137D1A" w:rsidRPr="00AB4A98" w:rsidRDefault="00137D1A" w:rsidP="00137D1A">
      <w:pPr>
        <w:pStyle w:val="Heading1"/>
        <w:spacing w:before="87"/>
        <w:ind w:right="4081"/>
        <w:rPr>
          <w:sz w:val="22"/>
        </w:rPr>
      </w:pPr>
      <w:r w:rsidRPr="00AB4A98">
        <w:rPr>
          <w:sz w:val="22"/>
        </w:rPr>
        <w:t>CANDIDATE NAME:</w:t>
      </w:r>
      <w:r w:rsidR="005D5B1A">
        <w:rPr>
          <w:sz w:val="22"/>
        </w:rPr>
        <w:t xml:space="preserve"> _________________________________________</w:t>
      </w:r>
    </w:p>
    <w:p w14:paraId="126E5A7A" w14:textId="77777777" w:rsidR="00137D1A" w:rsidRPr="00812EB9" w:rsidRDefault="00137D1A" w:rsidP="00137D1A">
      <w:pPr>
        <w:pStyle w:val="Heading1"/>
        <w:spacing w:before="87"/>
        <w:ind w:right="4081"/>
        <w:rPr>
          <w:sz w:val="6"/>
        </w:rPr>
      </w:pPr>
    </w:p>
    <w:p w14:paraId="2E91AC73" w14:textId="17F4101A" w:rsidR="00BE0945" w:rsidRDefault="00BE0945" w:rsidP="00BE0945">
      <w:pPr>
        <w:pStyle w:val="BodyText"/>
        <w:numPr>
          <w:ilvl w:val="0"/>
          <w:numId w:val="1"/>
        </w:numPr>
        <w:spacing w:before="55"/>
      </w:pPr>
      <w:r>
        <w:t xml:space="preserve">Fill out the </w:t>
      </w:r>
      <w:r w:rsidR="00960EF2">
        <w:t>form to log the required 50 cEEGs</w:t>
      </w:r>
      <w:r>
        <w:t xml:space="preserve"> and have </w:t>
      </w:r>
      <w:r w:rsidR="00F400F7">
        <w:t>their supervisor</w:t>
      </w:r>
      <w:r>
        <w:t xml:space="preserve"> sign the bottom of each page. </w:t>
      </w:r>
    </w:p>
    <w:p w14:paraId="25918A9D" w14:textId="77777777" w:rsidR="00BE0945" w:rsidRPr="00382F77" w:rsidRDefault="00BE0945" w:rsidP="00BE0945">
      <w:pPr>
        <w:pStyle w:val="BodyText"/>
        <w:numPr>
          <w:ilvl w:val="0"/>
          <w:numId w:val="1"/>
        </w:numPr>
        <w:ind w:right="158"/>
      </w:pPr>
      <w:r>
        <w:rPr>
          <w:u w:val="single"/>
        </w:rPr>
        <w:t>The candidate must be t</w:t>
      </w:r>
      <w:r w:rsidRPr="00382F77">
        <w:rPr>
          <w:u w:val="single"/>
        </w:rPr>
        <w:t>he one reviewing the long-term EEG and creating the</w:t>
      </w:r>
      <w:r w:rsidR="003A4D49">
        <w:rPr>
          <w:u w:val="single"/>
        </w:rPr>
        <w:t xml:space="preserve"> technical report</w:t>
      </w:r>
    </w:p>
    <w:p w14:paraId="6617677D" w14:textId="77777777" w:rsidR="00960EF2" w:rsidRDefault="003F27B8" w:rsidP="00960EF2">
      <w:pPr>
        <w:pStyle w:val="BodyText"/>
        <w:numPr>
          <w:ilvl w:val="0"/>
          <w:numId w:val="1"/>
        </w:numPr>
        <w:ind w:right="-180"/>
      </w:pPr>
      <w:r w:rsidRPr="009C7734">
        <w:t xml:space="preserve">All cases must be done within the last </w:t>
      </w:r>
      <w:r w:rsidR="00395BCC" w:rsidRPr="009C7734">
        <w:t>5 years (with 10% in the last 12 months</w:t>
      </w:r>
      <w:r w:rsidR="00E93DE1" w:rsidRPr="009C7734">
        <w:t>)</w:t>
      </w:r>
      <w:r w:rsidRPr="009C7734">
        <w:t xml:space="preserve"> and are only counted after the candidate obtained his/her CLTM </w:t>
      </w:r>
      <w:r w:rsidR="00960EF2">
        <w:t>credential</w:t>
      </w:r>
    </w:p>
    <w:p w14:paraId="5B7F6829" w14:textId="76412EDD" w:rsidR="003F27B8" w:rsidRPr="009C7734" w:rsidRDefault="00960EF2" w:rsidP="00960EF2">
      <w:pPr>
        <w:pStyle w:val="BodyText"/>
        <w:numPr>
          <w:ilvl w:val="0"/>
          <w:numId w:val="1"/>
        </w:numPr>
        <w:ind w:right="-180"/>
      </w:pPr>
      <w:r>
        <w:t>No more than 20% of cases listed can be normal without patient events</w:t>
      </w:r>
      <w:r w:rsidR="003F27B8" w:rsidRPr="009C7734">
        <w:t>.</w:t>
      </w:r>
      <w:r>
        <w:t xml:space="preserve"> </w:t>
      </w:r>
    </w:p>
    <w:p w14:paraId="41CBDB27" w14:textId="77777777" w:rsidR="00812EB9" w:rsidRPr="009C7734" w:rsidRDefault="00812EB9" w:rsidP="00E63548">
      <w:pPr>
        <w:pStyle w:val="BodyText"/>
        <w:ind w:left="179" w:right="158"/>
      </w:pPr>
    </w:p>
    <w:tbl>
      <w:tblPr>
        <w:tblW w:w="10348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8"/>
        <w:gridCol w:w="2070"/>
        <w:gridCol w:w="810"/>
        <w:gridCol w:w="1170"/>
        <w:gridCol w:w="1080"/>
        <w:gridCol w:w="1350"/>
        <w:gridCol w:w="1440"/>
        <w:gridCol w:w="1800"/>
      </w:tblGrid>
      <w:tr w:rsidR="00960EF2" w14:paraId="33FBAFEE" w14:textId="77777777" w:rsidTr="00960EF2">
        <w:trPr>
          <w:trHeight w:hRule="exact" w:val="898"/>
        </w:trPr>
        <w:tc>
          <w:tcPr>
            <w:tcW w:w="628" w:type="dxa"/>
            <w:vAlign w:val="center"/>
          </w:tcPr>
          <w:p w14:paraId="44A338B1" w14:textId="77777777" w:rsidR="00960EF2" w:rsidRPr="009C7734" w:rsidRDefault="00960EF2" w:rsidP="00C12FF7">
            <w:pPr>
              <w:pStyle w:val="TableParagraph"/>
              <w:spacing w:line="183" w:lineRule="exact"/>
              <w:ind w:left="100" w:hanging="10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CASE #</w:t>
            </w:r>
          </w:p>
        </w:tc>
        <w:tc>
          <w:tcPr>
            <w:tcW w:w="2070" w:type="dxa"/>
            <w:vAlign w:val="center"/>
          </w:tcPr>
          <w:p w14:paraId="44C2A9C1" w14:textId="77777777" w:rsidR="00960EF2" w:rsidRPr="009C7734" w:rsidRDefault="00960EF2" w:rsidP="00E63548">
            <w:pPr>
              <w:pStyle w:val="TableParagraph"/>
              <w:spacing w:before="111"/>
              <w:ind w:left="129" w:right="11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Date of Recording, Initials, &amp; Age of Patient</w:t>
            </w:r>
          </w:p>
        </w:tc>
        <w:tc>
          <w:tcPr>
            <w:tcW w:w="810" w:type="dxa"/>
            <w:vAlign w:val="center"/>
          </w:tcPr>
          <w:p w14:paraId="7AF72794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Type of Recording</w:t>
            </w:r>
          </w:p>
          <w:p w14:paraId="76B64A21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ICU/EMU/AMB</w:t>
            </w:r>
          </w:p>
        </w:tc>
        <w:tc>
          <w:tcPr>
            <w:tcW w:w="1170" w:type="dxa"/>
          </w:tcPr>
          <w:p w14:paraId="19447931" w14:textId="77777777" w:rsidR="00960EF2" w:rsidRPr="009C7734" w:rsidRDefault="00960EF2" w:rsidP="00E63548">
            <w:pPr>
              <w:pStyle w:val="TableParagraph"/>
              <w:spacing w:before="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Was the recording Normal or Abnormal?</w:t>
            </w:r>
          </w:p>
        </w:tc>
        <w:tc>
          <w:tcPr>
            <w:tcW w:w="1080" w:type="dxa"/>
          </w:tcPr>
          <w:p w14:paraId="72E9FA0E" w14:textId="77777777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>If abnormal, was it focal or generalized or both?</w:t>
            </w:r>
          </w:p>
        </w:tc>
        <w:tc>
          <w:tcPr>
            <w:tcW w:w="1350" w:type="dxa"/>
            <w:vAlign w:val="center"/>
          </w:tcPr>
          <w:p w14:paraId="152AE034" w14:textId="08CE87EC" w:rsidR="00960EF2" w:rsidRPr="009C7734" w:rsidRDefault="00960EF2" w:rsidP="00E63548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d this record contain patient events?</w:t>
            </w:r>
          </w:p>
        </w:tc>
        <w:tc>
          <w:tcPr>
            <w:tcW w:w="1440" w:type="dxa"/>
            <w:vAlign w:val="center"/>
          </w:tcPr>
          <w:p w14:paraId="28E7DAC6" w14:textId="2835FDC8" w:rsidR="00960EF2" w:rsidRPr="009C7734" w:rsidRDefault="00960EF2" w:rsidP="00E63548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otal L</w:t>
            </w: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ength of </w:t>
            </w:r>
            <w:r w:rsidRPr="009C7734">
              <w:rPr>
                <w:rFonts w:ascii="Times New Roman" w:hAnsi="Times New Roman" w:cs="Times New Roman"/>
                <w:b/>
                <w:w w:val="95"/>
                <w:sz w:val="16"/>
                <w:szCs w:val="16"/>
              </w:rPr>
              <w:t>Recording (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inimum of 12 hours)</w:t>
            </w:r>
          </w:p>
        </w:tc>
        <w:tc>
          <w:tcPr>
            <w:tcW w:w="1800" w:type="dxa"/>
            <w:vAlign w:val="center"/>
          </w:tcPr>
          <w:p w14:paraId="61C09407" w14:textId="6113044D" w:rsidR="00960EF2" w:rsidRPr="00137D1A" w:rsidRDefault="00960EF2" w:rsidP="00137D1A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C7734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Was a technical report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reated for this patient by the candidate? Y/N</w:t>
            </w:r>
          </w:p>
        </w:tc>
      </w:tr>
      <w:tr w:rsidR="00960EF2" w14:paraId="67053064" w14:textId="77777777" w:rsidTr="00960EF2">
        <w:trPr>
          <w:trHeight w:hRule="exact" w:val="484"/>
        </w:trPr>
        <w:tc>
          <w:tcPr>
            <w:tcW w:w="628" w:type="dxa"/>
          </w:tcPr>
          <w:p w14:paraId="5998F9B4" w14:textId="77777777" w:rsidR="00960EF2" w:rsidRDefault="00960EF2"/>
        </w:tc>
        <w:tc>
          <w:tcPr>
            <w:tcW w:w="2070" w:type="dxa"/>
          </w:tcPr>
          <w:p w14:paraId="5CB049BA" w14:textId="77777777" w:rsidR="00960EF2" w:rsidRDefault="00960EF2"/>
        </w:tc>
        <w:tc>
          <w:tcPr>
            <w:tcW w:w="810" w:type="dxa"/>
          </w:tcPr>
          <w:p w14:paraId="72094E84" w14:textId="77777777" w:rsidR="00960EF2" w:rsidRDefault="00960EF2"/>
        </w:tc>
        <w:tc>
          <w:tcPr>
            <w:tcW w:w="1170" w:type="dxa"/>
          </w:tcPr>
          <w:p w14:paraId="6CA400E1" w14:textId="77777777" w:rsidR="00960EF2" w:rsidRDefault="00960EF2"/>
        </w:tc>
        <w:tc>
          <w:tcPr>
            <w:tcW w:w="1080" w:type="dxa"/>
          </w:tcPr>
          <w:p w14:paraId="6AC2B71D" w14:textId="77777777" w:rsidR="00960EF2" w:rsidRDefault="00960EF2"/>
        </w:tc>
        <w:tc>
          <w:tcPr>
            <w:tcW w:w="1350" w:type="dxa"/>
          </w:tcPr>
          <w:p w14:paraId="4AF7CBA5" w14:textId="77777777" w:rsidR="00960EF2" w:rsidRDefault="00960EF2"/>
        </w:tc>
        <w:tc>
          <w:tcPr>
            <w:tcW w:w="1440" w:type="dxa"/>
          </w:tcPr>
          <w:p w14:paraId="1F4C594D" w14:textId="77777777" w:rsidR="00960EF2" w:rsidRDefault="00960EF2"/>
        </w:tc>
        <w:tc>
          <w:tcPr>
            <w:tcW w:w="1800" w:type="dxa"/>
          </w:tcPr>
          <w:p w14:paraId="4F0AA913" w14:textId="77777777" w:rsidR="00960EF2" w:rsidRDefault="00960EF2"/>
        </w:tc>
      </w:tr>
      <w:tr w:rsidR="00960EF2" w14:paraId="45B19C28" w14:textId="77777777" w:rsidTr="00960EF2">
        <w:trPr>
          <w:trHeight w:hRule="exact" w:val="482"/>
        </w:trPr>
        <w:tc>
          <w:tcPr>
            <w:tcW w:w="628" w:type="dxa"/>
          </w:tcPr>
          <w:p w14:paraId="4D1E5B26" w14:textId="77777777" w:rsidR="00960EF2" w:rsidRDefault="00960EF2"/>
        </w:tc>
        <w:tc>
          <w:tcPr>
            <w:tcW w:w="2070" w:type="dxa"/>
          </w:tcPr>
          <w:p w14:paraId="209B8D15" w14:textId="77777777" w:rsidR="00960EF2" w:rsidRDefault="00960EF2"/>
        </w:tc>
        <w:tc>
          <w:tcPr>
            <w:tcW w:w="810" w:type="dxa"/>
          </w:tcPr>
          <w:p w14:paraId="0A803506" w14:textId="77777777" w:rsidR="00960EF2" w:rsidRDefault="00960EF2"/>
        </w:tc>
        <w:tc>
          <w:tcPr>
            <w:tcW w:w="1170" w:type="dxa"/>
          </w:tcPr>
          <w:p w14:paraId="6712741F" w14:textId="77777777" w:rsidR="00960EF2" w:rsidRDefault="00960EF2"/>
        </w:tc>
        <w:tc>
          <w:tcPr>
            <w:tcW w:w="1080" w:type="dxa"/>
          </w:tcPr>
          <w:p w14:paraId="49FDACB1" w14:textId="77777777" w:rsidR="00960EF2" w:rsidRDefault="00960EF2"/>
        </w:tc>
        <w:tc>
          <w:tcPr>
            <w:tcW w:w="1350" w:type="dxa"/>
          </w:tcPr>
          <w:p w14:paraId="23D6DD91" w14:textId="77777777" w:rsidR="00960EF2" w:rsidRDefault="00960EF2"/>
        </w:tc>
        <w:tc>
          <w:tcPr>
            <w:tcW w:w="1440" w:type="dxa"/>
          </w:tcPr>
          <w:p w14:paraId="04FEC04C" w14:textId="77777777" w:rsidR="00960EF2" w:rsidRDefault="00960EF2"/>
        </w:tc>
        <w:tc>
          <w:tcPr>
            <w:tcW w:w="1800" w:type="dxa"/>
          </w:tcPr>
          <w:p w14:paraId="3C23D510" w14:textId="77777777" w:rsidR="00960EF2" w:rsidRDefault="00960EF2"/>
        </w:tc>
      </w:tr>
      <w:tr w:rsidR="00960EF2" w14:paraId="54B0C3FC" w14:textId="77777777" w:rsidTr="00960EF2">
        <w:trPr>
          <w:trHeight w:hRule="exact" w:val="484"/>
        </w:trPr>
        <w:tc>
          <w:tcPr>
            <w:tcW w:w="628" w:type="dxa"/>
          </w:tcPr>
          <w:p w14:paraId="49C08019" w14:textId="77777777" w:rsidR="00960EF2" w:rsidRDefault="00960EF2"/>
        </w:tc>
        <w:tc>
          <w:tcPr>
            <w:tcW w:w="2070" w:type="dxa"/>
          </w:tcPr>
          <w:p w14:paraId="78FF298D" w14:textId="77777777" w:rsidR="00960EF2" w:rsidRDefault="00960EF2"/>
        </w:tc>
        <w:tc>
          <w:tcPr>
            <w:tcW w:w="810" w:type="dxa"/>
          </w:tcPr>
          <w:p w14:paraId="6FEA0AB1" w14:textId="77777777" w:rsidR="00960EF2" w:rsidRDefault="00960EF2"/>
        </w:tc>
        <w:tc>
          <w:tcPr>
            <w:tcW w:w="1170" w:type="dxa"/>
          </w:tcPr>
          <w:p w14:paraId="7552A54C" w14:textId="77777777" w:rsidR="00960EF2" w:rsidRDefault="00960EF2"/>
        </w:tc>
        <w:tc>
          <w:tcPr>
            <w:tcW w:w="1080" w:type="dxa"/>
          </w:tcPr>
          <w:p w14:paraId="7E9C3F28" w14:textId="77777777" w:rsidR="00960EF2" w:rsidRDefault="00960EF2"/>
        </w:tc>
        <w:tc>
          <w:tcPr>
            <w:tcW w:w="1350" w:type="dxa"/>
          </w:tcPr>
          <w:p w14:paraId="4B2FD226" w14:textId="77777777" w:rsidR="00960EF2" w:rsidRDefault="00960EF2"/>
        </w:tc>
        <w:tc>
          <w:tcPr>
            <w:tcW w:w="1440" w:type="dxa"/>
          </w:tcPr>
          <w:p w14:paraId="049DD5F3" w14:textId="77777777" w:rsidR="00960EF2" w:rsidRDefault="00960EF2"/>
        </w:tc>
        <w:tc>
          <w:tcPr>
            <w:tcW w:w="1800" w:type="dxa"/>
          </w:tcPr>
          <w:p w14:paraId="36256C19" w14:textId="77777777" w:rsidR="00960EF2" w:rsidRDefault="00960EF2"/>
        </w:tc>
      </w:tr>
      <w:tr w:rsidR="00960EF2" w14:paraId="6FF35CC4" w14:textId="77777777" w:rsidTr="00960EF2">
        <w:trPr>
          <w:trHeight w:hRule="exact" w:val="482"/>
        </w:trPr>
        <w:tc>
          <w:tcPr>
            <w:tcW w:w="628" w:type="dxa"/>
          </w:tcPr>
          <w:p w14:paraId="1C5B90A3" w14:textId="77777777" w:rsidR="00960EF2" w:rsidRDefault="00960EF2"/>
        </w:tc>
        <w:tc>
          <w:tcPr>
            <w:tcW w:w="2070" w:type="dxa"/>
          </w:tcPr>
          <w:p w14:paraId="7FC87AE1" w14:textId="77777777" w:rsidR="00960EF2" w:rsidRDefault="00960EF2"/>
        </w:tc>
        <w:tc>
          <w:tcPr>
            <w:tcW w:w="810" w:type="dxa"/>
          </w:tcPr>
          <w:p w14:paraId="491EF662" w14:textId="77777777" w:rsidR="00960EF2" w:rsidRDefault="00960EF2"/>
        </w:tc>
        <w:tc>
          <w:tcPr>
            <w:tcW w:w="1170" w:type="dxa"/>
          </w:tcPr>
          <w:p w14:paraId="5B951260" w14:textId="77777777" w:rsidR="00960EF2" w:rsidRDefault="00960EF2"/>
        </w:tc>
        <w:tc>
          <w:tcPr>
            <w:tcW w:w="1080" w:type="dxa"/>
          </w:tcPr>
          <w:p w14:paraId="00EEC42C" w14:textId="77777777" w:rsidR="00960EF2" w:rsidRDefault="00960EF2"/>
        </w:tc>
        <w:tc>
          <w:tcPr>
            <w:tcW w:w="1350" w:type="dxa"/>
          </w:tcPr>
          <w:p w14:paraId="62E8708C" w14:textId="77777777" w:rsidR="00960EF2" w:rsidRDefault="00960EF2"/>
        </w:tc>
        <w:tc>
          <w:tcPr>
            <w:tcW w:w="1440" w:type="dxa"/>
          </w:tcPr>
          <w:p w14:paraId="0A329D48" w14:textId="77777777" w:rsidR="00960EF2" w:rsidRDefault="00960EF2"/>
        </w:tc>
        <w:tc>
          <w:tcPr>
            <w:tcW w:w="1800" w:type="dxa"/>
          </w:tcPr>
          <w:p w14:paraId="52C879BE" w14:textId="77777777" w:rsidR="00960EF2" w:rsidRDefault="00960EF2"/>
        </w:tc>
      </w:tr>
      <w:tr w:rsidR="00960EF2" w14:paraId="2C2D71FE" w14:textId="77777777" w:rsidTr="00960EF2">
        <w:trPr>
          <w:trHeight w:hRule="exact" w:val="484"/>
        </w:trPr>
        <w:tc>
          <w:tcPr>
            <w:tcW w:w="628" w:type="dxa"/>
          </w:tcPr>
          <w:p w14:paraId="663AB6E0" w14:textId="77777777" w:rsidR="00960EF2" w:rsidRDefault="00960EF2"/>
        </w:tc>
        <w:tc>
          <w:tcPr>
            <w:tcW w:w="2070" w:type="dxa"/>
          </w:tcPr>
          <w:p w14:paraId="758689F6" w14:textId="77777777" w:rsidR="00960EF2" w:rsidRDefault="00960EF2"/>
        </w:tc>
        <w:tc>
          <w:tcPr>
            <w:tcW w:w="810" w:type="dxa"/>
          </w:tcPr>
          <w:p w14:paraId="4567935C" w14:textId="77777777" w:rsidR="00960EF2" w:rsidRDefault="00960EF2"/>
        </w:tc>
        <w:tc>
          <w:tcPr>
            <w:tcW w:w="1170" w:type="dxa"/>
          </w:tcPr>
          <w:p w14:paraId="0A5103B5" w14:textId="77777777" w:rsidR="00960EF2" w:rsidRDefault="00960EF2"/>
        </w:tc>
        <w:tc>
          <w:tcPr>
            <w:tcW w:w="1080" w:type="dxa"/>
          </w:tcPr>
          <w:p w14:paraId="6107DF4A" w14:textId="77777777" w:rsidR="00960EF2" w:rsidRDefault="00960EF2"/>
        </w:tc>
        <w:tc>
          <w:tcPr>
            <w:tcW w:w="1350" w:type="dxa"/>
          </w:tcPr>
          <w:p w14:paraId="060DFDFE" w14:textId="77777777" w:rsidR="00960EF2" w:rsidRDefault="00960EF2"/>
        </w:tc>
        <w:tc>
          <w:tcPr>
            <w:tcW w:w="1440" w:type="dxa"/>
          </w:tcPr>
          <w:p w14:paraId="61D5A029" w14:textId="77777777" w:rsidR="00960EF2" w:rsidRDefault="00960EF2"/>
        </w:tc>
        <w:tc>
          <w:tcPr>
            <w:tcW w:w="1800" w:type="dxa"/>
          </w:tcPr>
          <w:p w14:paraId="5B6E2926" w14:textId="77777777" w:rsidR="00960EF2" w:rsidRDefault="00960EF2"/>
        </w:tc>
      </w:tr>
      <w:tr w:rsidR="00960EF2" w14:paraId="26A9A5E8" w14:textId="77777777" w:rsidTr="00960EF2">
        <w:trPr>
          <w:trHeight w:hRule="exact" w:val="482"/>
        </w:trPr>
        <w:tc>
          <w:tcPr>
            <w:tcW w:w="628" w:type="dxa"/>
          </w:tcPr>
          <w:p w14:paraId="667AF949" w14:textId="77777777" w:rsidR="00960EF2" w:rsidRDefault="00960EF2"/>
        </w:tc>
        <w:tc>
          <w:tcPr>
            <w:tcW w:w="2070" w:type="dxa"/>
          </w:tcPr>
          <w:p w14:paraId="16BA4176" w14:textId="77777777" w:rsidR="00960EF2" w:rsidRDefault="00960EF2"/>
        </w:tc>
        <w:tc>
          <w:tcPr>
            <w:tcW w:w="810" w:type="dxa"/>
          </w:tcPr>
          <w:p w14:paraId="026DFA7A" w14:textId="77777777" w:rsidR="00960EF2" w:rsidRDefault="00960EF2"/>
        </w:tc>
        <w:tc>
          <w:tcPr>
            <w:tcW w:w="1170" w:type="dxa"/>
          </w:tcPr>
          <w:p w14:paraId="2E7D1E14" w14:textId="77777777" w:rsidR="00960EF2" w:rsidRDefault="00960EF2"/>
        </w:tc>
        <w:tc>
          <w:tcPr>
            <w:tcW w:w="1080" w:type="dxa"/>
          </w:tcPr>
          <w:p w14:paraId="10F7B225" w14:textId="77777777" w:rsidR="00960EF2" w:rsidRDefault="00960EF2"/>
        </w:tc>
        <w:tc>
          <w:tcPr>
            <w:tcW w:w="1350" w:type="dxa"/>
          </w:tcPr>
          <w:p w14:paraId="0979F6DC" w14:textId="77777777" w:rsidR="00960EF2" w:rsidRDefault="00960EF2"/>
        </w:tc>
        <w:tc>
          <w:tcPr>
            <w:tcW w:w="1440" w:type="dxa"/>
          </w:tcPr>
          <w:p w14:paraId="26FFF8FD" w14:textId="77777777" w:rsidR="00960EF2" w:rsidRDefault="00960EF2"/>
        </w:tc>
        <w:tc>
          <w:tcPr>
            <w:tcW w:w="1800" w:type="dxa"/>
          </w:tcPr>
          <w:p w14:paraId="44FFDC0D" w14:textId="77777777" w:rsidR="00960EF2" w:rsidRDefault="00960EF2"/>
        </w:tc>
      </w:tr>
      <w:tr w:rsidR="00960EF2" w14:paraId="36FF1B5F" w14:textId="77777777" w:rsidTr="00960EF2">
        <w:trPr>
          <w:trHeight w:hRule="exact" w:val="484"/>
        </w:trPr>
        <w:tc>
          <w:tcPr>
            <w:tcW w:w="628" w:type="dxa"/>
          </w:tcPr>
          <w:p w14:paraId="554E7E2F" w14:textId="77777777" w:rsidR="00960EF2" w:rsidRDefault="00960EF2"/>
        </w:tc>
        <w:tc>
          <w:tcPr>
            <w:tcW w:w="2070" w:type="dxa"/>
          </w:tcPr>
          <w:p w14:paraId="3F4BC729" w14:textId="77777777" w:rsidR="00960EF2" w:rsidRDefault="00960EF2"/>
        </w:tc>
        <w:tc>
          <w:tcPr>
            <w:tcW w:w="810" w:type="dxa"/>
          </w:tcPr>
          <w:p w14:paraId="592453EC" w14:textId="77777777" w:rsidR="00960EF2" w:rsidRDefault="00960EF2"/>
        </w:tc>
        <w:tc>
          <w:tcPr>
            <w:tcW w:w="1170" w:type="dxa"/>
          </w:tcPr>
          <w:p w14:paraId="626E7E9D" w14:textId="77777777" w:rsidR="00960EF2" w:rsidRDefault="00960EF2"/>
        </w:tc>
        <w:tc>
          <w:tcPr>
            <w:tcW w:w="1080" w:type="dxa"/>
          </w:tcPr>
          <w:p w14:paraId="43FC27D9" w14:textId="77777777" w:rsidR="00960EF2" w:rsidRDefault="00960EF2"/>
        </w:tc>
        <w:tc>
          <w:tcPr>
            <w:tcW w:w="1350" w:type="dxa"/>
          </w:tcPr>
          <w:p w14:paraId="3B918F5E" w14:textId="77777777" w:rsidR="00960EF2" w:rsidRDefault="00960EF2"/>
        </w:tc>
        <w:tc>
          <w:tcPr>
            <w:tcW w:w="1440" w:type="dxa"/>
          </w:tcPr>
          <w:p w14:paraId="5A35D354" w14:textId="77777777" w:rsidR="00960EF2" w:rsidRDefault="00960EF2"/>
        </w:tc>
        <w:tc>
          <w:tcPr>
            <w:tcW w:w="1800" w:type="dxa"/>
          </w:tcPr>
          <w:p w14:paraId="5DF9109C" w14:textId="77777777" w:rsidR="00960EF2" w:rsidRDefault="00960EF2"/>
        </w:tc>
      </w:tr>
      <w:tr w:rsidR="00960EF2" w14:paraId="6F4187CB" w14:textId="77777777" w:rsidTr="00960EF2">
        <w:trPr>
          <w:trHeight w:hRule="exact" w:val="482"/>
        </w:trPr>
        <w:tc>
          <w:tcPr>
            <w:tcW w:w="628" w:type="dxa"/>
          </w:tcPr>
          <w:p w14:paraId="73C9D829" w14:textId="77777777" w:rsidR="00960EF2" w:rsidRDefault="00960EF2"/>
        </w:tc>
        <w:tc>
          <w:tcPr>
            <w:tcW w:w="2070" w:type="dxa"/>
          </w:tcPr>
          <w:p w14:paraId="21769621" w14:textId="77777777" w:rsidR="00960EF2" w:rsidRDefault="00960EF2"/>
        </w:tc>
        <w:tc>
          <w:tcPr>
            <w:tcW w:w="810" w:type="dxa"/>
          </w:tcPr>
          <w:p w14:paraId="5D6A45EE" w14:textId="77777777" w:rsidR="00960EF2" w:rsidRDefault="00960EF2"/>
        </w:tc>
        <w:tc>
          <w:tcPr>
            <w:tcW w:w="1170" w:type="dxa"/>
          </w:tcPr>
          <w:p w14:paraId="79A88602" w14:textId="77777777" w:rsidR="00960EF2" w:rsidRDefault="00960EF2"/>
        </w:tc>
        <w:tc>
          <w:tcPr>
            <w:tcW w:w="1080" w:type="dxa"/>
          </w:tcPr>
          <w:p w14:paraId="512A0232" w14:textId="77777777" w:rsidR="00960EF2" w:rsidRDefault="00960EF2"/>
        </w:tc>
        <w:tc>
          <w:tcPr>
            <w:tcW w:w="1350" w:type="dxa"/>
          </w:tcPr>
          <w:p w14:paraId="53A32196" w14:textId="77777777" w:rsidR="00960EF2" w:rsidRDefault="00960EF2"/>
        </w:tc>
        <w:tc>
          <w:tcPr>
            <w:tcW w:w="1440" w:type="dxa"/>
          </w:tcPr>
          <w:p w14:paraId="344C6723" w14:textId="77777777" w:rsidR="00960EF2" w:rsidRDefault="00960EF2"/>
        </w:tc>
        <w:tc>
          <w:tcPr>
            <w:tcW w:w="1800" w:type="dxa"/>
          </w:tcPr>
          <w:p w14:paraId="721D75EA" w14:textId="77777777" w:rsidR="00960EF2" w:rsidRDefault="00960EF2"/>
        </w:tc>
      </w:tr>
      <w:tr w:rsidR="00960EF2" w14:paraId="3FFE05EB" w14:textId="77777777" w:rsidTr="00960EF2">
        <w:trPr>
          <w:trHeight w:hRule="exact" w:val="484"/>
        </w:trPr>
        <w:tc>
          <w:tcPr>
            <w:tcW w:w="628" w:type="dxa"/>
          </w:tcPr>
          <w:p w14:paraId="40036544" w14:textId="77777777" w:rsidR="00960EF2" w:rsidRDefault="00960EF2"/>
        </w:tc>
        <w:tc>
          <w:tcPr>
            <w:tcW w:w="2070" w:type="dxa"/>
          </w:tcPr>
          <w:p w14:paraId="5D50B88B" w14:textId="77777777" w:rsidR="00960EF2" w:rsidRDefault="00960EF2"/>
        </w:tc>
        <w:tc>
          <w:tcPr>
            <w:tcW w:w="810" w:type="dxa"/>
          </w:tcPr>
          <w:p w14:paraId="7CC49A56" w14:textId="77777777" w:rsidR="00960EF2" w:rsidRDefault="00960EF2"/>
        </w:tc>
        <w:tc>
          <w:tcPr>
            <w:tcW w:w="1170" w:type="dxa"/>
          </w:tcPr>
          <w:p w14:paraId="4EE9F547" w14:textId="77777777" w:rsidR="00960EF2" w:rsidRDefault="00960EF2"/>
        </w:tc>
        <w:tc>
          <w:tcPr>
            <w:tcW w:w="1080" w:type="dxa"/>
          </w:tcPr>
          <w:p w14:paraId="0073914B" w14:textId="77777777" w:rsidR="00960EF2" w:rsidRDefault="00960EF2"/>
        </w:tc>
        <w:tc>
          <w:tcPr>
            <w:tcW w:w="1350" w:type="dxa"/>
          </w:tcPr>
          <w:p w14:paraId="6C999E52" w14:textId="77777777" w:rsidR="00960EF2" w:rsidRDefault="00960EF2"/>
        </w:tc>
        <w:tc>
          <w:tcPr>
            <w:tcW w:w="1440" w:type="dxa"/>
          </w:tcPr>
          <w:p w14:paraId="5C5B92D8" w14:textId="77777777" w:rsidR="00960EF2" w:rsidRDefault="00960EF2"/>
        </w:tc>
        <w:tc>
          <w:tcPr>
            <w:tcW w:w="1800" w:type="dxa"/>
          </w:tcPr>
          <w:p w14:paraId="401D52CB" w14:textId="77777777" w:rsidR="00960EF2" w:rsidRDefault="00960EF2"/>
        </w:tc>
      </w:tr>
      <w:tr w:rsidR="00960EF2" w14:paraId="6D1C8154" w14:textId="77777777" w:rsidTr="00960EF2">
        <w:trPr>
          <w:trHeight w:hRule="exact" w:val="482"/>
        </w:trPr>
        <w:tc>
          <w:tcPr>
            <w:tcW w:w="628" w:type="dxa"/>
          </w:tcPr>
          <w:p w14:paraId="0F35EFDA" w14:textId="77777777" w:rsidR="00960EF2" w:rsidRDefault="00960EF2"/>
        </w:tc>
        <w:tc>
          <w:tcPr>
            <w:tcW w:w="2070" w:type="dxa"/>
          </w:tcPr>
          <w:p w14:paraId="233F2BC1" w14:textId="77777777" w:rsidR="00960EF2" w:rsidRDefault="00960EF2"/>
        </w:tc>
        <w:tc>
          <w:tcPr>
            <w:tcW w:w="810" w:type="dxa"/>
          </w:tcPr>
          <w:p w14:paraId="497E4F5F" w14:textId="77777777" w:rsidR="00960EF2" w:rsidRDefault="00960EF2"/>
        </w:tc>
        <w:tc>
          <w:tcPr>
            <w:tcW w:w="1170" w:type="dxa"/>
          </w:tcPr>
          <w:p w14:paraId="616ED3F0" w14:textId="77777777" w:rsidR="00960EF2" w:rsidRDefault="00960EF2"/>
        </w:tc>
        <w:tc>
          <w:tcPr>
            <w:tcW w:w="1080" w:type="dxa"/>
          </w:tcPr>
          <w:p w14:paraId="73C599F7" w14:textId="77777777" w:rsidR="00960EF2" w:rsidRDefault="00960EF2"/>
        </w:tc>
        <w:tc>
          <w:tcPr>
            <w:tcW w:w="1350" w:type="dxa"/>
          </w:tcPr>
          <w:p w14:paraId="7EB09BA0" w14:textId="77777777" w:rsidR="00960EF2" w:rsidRDefault="00960EF2"/>
        </w:tc>
        <w:tc>
          <w:tcPr>
            <w:tcW w:w="1440" w:type="dxa"/>
          </w:tcPr>
          <w:p w14:paraId="584F55EA" w14:textId="77777777" w:rsidR="00960EF2" w:rsidRDefault="00960EF2"/>
        </w:tc>
        <w:tc>
          <w:tcPr>
            <w:tcW w:w="1800" w:type="dxa"/>
          </w:tcPr>
          <w:p w14:paraId="769FD788" w14:textId="77777777" w:rsidR="00960EF2" w:rsidRDefault="00960EF2"/>
        </w:tc>
      </w:tr>
      <w:tr w:rsidR="00960EF2" w14:paraId="79018DE0" w14:textId="77777777" w:rsidTr="00960EF2">
        <w:trPr>
          <w:trHeight w:hRule="exact" w:val="484"/>
        </w:trPr>
        <w:tc>
          <w:tcPr>
            <w:tcW w:w="628" w:type="dxa"/>
          </w:tcPr>
          <w:p w14:paraId="799A5658" w14:textId="77777777" w:rsidR="00960EF2" w:rsidRDefault="00960EF2"/>
        </w:tc>
        <w:tc>
          <w:tcPr>
            <w:tcW w:w="2070" w:type="dxa"/>
          </w:tcPr>
          <w:p w14:paraId="30EF5E4A" w14:textId="77777777" w:rsidR="00960EF2" w:rsidRDefault="00960EF2"/>
        </w:tc>
        <w:tc>
          <w:tcPr>
            <w:tcW w:w="810" w:type="dxa"/>
          </w:tcPr>
          <w:p w14:paraId="6A00FB25" w14:textId="77777777" w:rsidR="00960EF2" w:rsidRDefault="00960EF2"/>
        </w:tc>
        <w:tc>
          <w:tcPr>
            <w:tcW w:w="1170" w:type="dxa"/>
          </w:tcPr>
          <w:p w14:paraId="6A44C15D" w14:textId="77777777" w:rsidR="00960EF2" w:rsidRDefault="00960EF2"/>
        </w:tc>
        <w:tc>
          <w:tcPr>
            <w:tcW w:w="1080" w:type="dxa"/>
          </w:tcPr>
          <w:p w14:paraId="6ABAEA98" w14:textId="77777777" w:rsidR="00960EF2" w:rsidRDefault="00960EF2"/>
        </w:tc>
        <w:tc>
          <w:tcPr>
            <w:tcW w:w="1350" w:type="dxa"/>
          </w:tcPr>
          <w:p w14:paraId="1FC6B2F2" w14:textId="77777777" w:rsidR="00960EF2" w:rsidRDefault="00960EF2"/>
        </w:tc>
        <w:tc>
          <w:tcPr>
            <w:tcW w:w="1440" w:type="dxa"/>
          </w:tcPr>
          <w:p w14:paraId="24CBACB5" w14:textId="77777777" w:rsidR="00960EF2" w:rsidRDefault="00960EF2"/>
        </w:tc>
        <w:tc>
          <w:tcPr>
            <w:tcW w:w="1800" w:type="dxa"/>
          </w:tcPr>
          <w:p w14:paraId="34AD5779" w14:textId="77777777" w:rsidR="00960EF2" w:rsidRDefault="00960EF2"/>
        </w:tc>
      </w:tr>
      <w:tr w:rsidR="00960EF2" w14:paraId="1999225C" w14:textId="77777777" w:rsidTr="00960EF2">
        <w:trPr>
          <w:trHeight w:hRule="exact" w:val="482"/>
        </w:trPr>
        <w:tc>
          <w:tcPr>
            <w:tcW w:w="628" w:type="dxa"/>
          </w:tcPr>
          <w:p w14:paraId="4BACD12C" w14:textId="77777777" w:rsidR="00960EF2" w:rsidRDefault="00960EF2"/>
        </w:tc>
        <w:tc>
          <w:tcPr>
            <w:tcW w:w="2070" w:type="dxa"/>
          </w:tcPr>
          <w:p w14:paraId="3FE15622" w14:textId="77777777" w:rsidR="00960EF2" w:rsidRDefault="00960EF2"/>
        </w:tc>
        <w:tc>
          <w:tcPr>
            <w:tcW w:w="810" w:type="dxa"/>
          </w:tcPr>
          <w:p w14:paraId="42B22553" w14:textId="77777777" w:rsidR="00960EF2" w:rsidRDefault="00960EF2"/>
        </w:tc>
        <w:tc>
          <w:tcPr>
            <w:tcW w:w="1170" w:type="dxa"/>
          </w:tcPr>
          <w:p w14:paraId="34FD9634" w14:textId="77777777" w:rsidR="00960EF2" w:rsidRDefault="00960EF2"/>
        </w:tc>
        <w:tc>
          <w:tcPr>
            <w:tcW w:w="1080" w:type="dxa"/>
          </w:tcPr>
          <w:p w14:paraId="7F780727" w14:textId="77777777" w:rsidR="00960EF2" w:rsidRDefault="00960EF2"/>
        </w:tc>
        <w:tc>
          <w:tcPr>
            <w:tcW w:w="1350" w:type="dxa"/>
          </w:tcPr>
          <w:p w14:paraId="3AB76133" w14:textId="77777777" w:rsidR="00960EF2" w:rsidRDefault="00960EF2"/>
        </w:tc>
        <w:tc>
          <w:tcPr>
            <w:tcW w:w="1440" w:type="dxa"/>
          </w:tcPr>
          <w:p w14:paraId="2818A916" w14:textId="77777777" w:rsidR="00960EF2" w:rsidRDefault="00960EF2"/>
        </w:tc>
        <w:tc>
          <w:tcPr>
            <w:tcW w:w="1800" w:type="dxa"/>
          </w:tcPr>
          <w:p w14:paraId="551B7660" w14:textId="77777777" w:rsidR="00960EF2" w:rsidRDefault="00960EF2"/>
        </w:tc>
      </w:tr>
      <w:tr w:rsidR="00960EF2" w14:paraId="0034BBBB" w14:textId="77777777" w:rsidTr="00960EF2">
        <w:trPr>
          <w:trHeight w:hRule="exact" w:val="484"/>
        </w:trPr>
        <w:tc>
          <w:tcPr>
            <w:tcW w:w="628" w:type="dxa"/>
          </w:tcPr>
          <w:p w14:paraId="22C7E2F7" w14:textId="77777777" w:rsidR="00960EF2" w:rsidRDefault="00960EF2"/>
        </w:tc>
        <w:tc>
          <w:tcPr>
            <w:tcW w:w="2070" w:type="dxa"/>
          </w:tcPr>
          <w:p w14:paraId="695AD267" w14:textId="77777777" w:rsidR="00960EF2" w:rsidRDefault="00960EF2"/>
        </w:tc>
        <w:tc>
          <w:tcPr>
            <w:tcW w:w="810" w:type="dxa"/>
          </w:tcPr>
          <w:p w14:paraId="5C46ADDB" w14:textId="77777777" w:rsidR="00960EF2" w:rsidRDefault="00960EF2"/>
        </w:tc>
        <w:tc>
          <w:tcPr>
            <w:tcW w:w="1170" w:type="dxa"/>
          </w:tcPr>
          <w:p w14:paraId="77D8BCE0" w14:textId="77777777" w:rsidR="00960EF2" w:rsidRDefault="00960EF2"/>
        </w:tc>
        <w:tc>
          <w:tcPr>
            <w:tcW w:w="1080" w:type="dxa"/>
          </w:tcPr>
          <w:p w14:paraId="50D2E3DF" w14:textId="77777777" w:rsidR="00960EF2" w:rsidRDefault="00960EF2"/>
        </w:tc>
        <w:tc>
          <w:tcPr>
            <w:tcW w:w="1350" w:type="dxa"/>
          </w:tcPr>
          <w:p w14:paraId="457CBDA6" w14:textId="77777777" w:rsidR="00960EF2" w:rsidRDefault="00960EF2"/>
        </w:tc>
        <w:tc>
          <w:tcPr>
            <w:tcW w:w="1440" w:type="dxa"/>
          </w:tcPr>
          <w:p w14:paraId="5D8468C3" w14:textId="77777777" w:rsidR="00960EF2" w:rsidRDefault="00960EF2"/>
        </w:tc>
        <w:tc>
          <w:tcPr>
            <w:tcW w:w="1800" w:type="dxa"/>
          </w:tcPr>
          <w:p w14:paraId="3BB3EA6A" w14:textId="77777777" w:rsidR="00960EF2" w:rsidRDefault="00960EF2"/>
        </w:tc>
      </w:tr>
      <w:tr w:rsidR="00960EF2" w14:paraId="78CC8557" w14:textId="77777777" w:rsidTr="00960EF2">
        <w:trPr>
          <w:trHeight w:hRule="exact" w:val="482"/>
        </w:trPr>
        <w:tc>
          <w:tcPr>
            <w:tcW w:w="628" w:type="dxa"/>
          </w:tcPr>
          <w:p w14:paraId="02129289" w14:textId="77777777" w:rsidR="00960EF2" w:rsidRDefault="00960EF2"/>
        </w:tc>
        <w:tc>
          <w:tcPr>
            <w:tcW w:w="2070" w:type="dxa"/>
          </w:tcPr>
          <w:p w14:paraId="1D8C3B95" w14:textId="77777777" w:rsidR="00960EF2" w:rsidRDefault="00960EF2"/>
        </w:tc>
        <w:tc>
          <w:tcPr>
            <w:tcW w:w="810" w:type="dxa"/>
          </w:tcPr>
          <w:p w14:paraId="27D6929E" w14:textId="77777777" w:rsidR="00960EF2" w:rsidRDefault="00960EF2"/>
        </w:tc>
        <w:tc>
          <w:tcPr>
            <w:tcW w:w="1170" w:type="dxa"/>
          </w:tcPr>
          <w:p w14:paraId="0110E523" w14:textId="77777777" w:rsidR="00960EF2" w:rsidRDefault="00960EF2"/>
        </w:tc>
        <w:tc>
          <w:tcPr>
            <w:tcW w:w="1080" w:type="dxa"/>
          </w:tcPr>
          <w:p w14:paraId="0033175B" w14:textId="77777777" w:rsidR="00960EF2" w:rsidRDefault="00960EF2"/>
        </w:tc>
        <w:tc>
          <w:tcPr>
            <w:tcW w:w="1350" w:type="dxa"/>
          </w:tcPr>
          <w:p w14:paraId="4313B4E8" w14:textId="77777777" w:rsidR="00960EF2" w:rsidRDefault="00960EF2"/>
        </w:tc>
        <w:tc>
          <w:tcPr>
            <w:tcW w:w="1440" w:type="dxa"/>
          </w:tcPr>
          <w:p w14:paraId="66100C1F" w14:textId="77777777" w:rsidR="00960EF2" w:rsidRDefault="00960EF2"/>
        </w:tc>
        <w:tc>
          <w:tcPr>
            <w:tcW w:w="1800" w:type="dxa"/>
          </w:tcPr>
          <w:p w14:paraId="10ADDB8E" w14:textId="77777777" w:rsidR="00960EF2" w:rsidRDefault="00960EF2"/>
        </w:tc>
      </w:tr>
      <w:tr w:rsidR="00960EF2" w14:paraId="53E46315" w14:textId="77777777" w:rsidTr="00960EF2">
        <w:trPr>
          <w:trHeight w:hRule="exact" w:val="484"/>
        </w:trPr>
        <w:tc>
          <w:tcPr>
            <w:tcW w:w="628" w:type="dxa"/>
          </w:tcPr>
          <w:p w14:paraId="592441A1" w14:textId="77777777" w:rsidR="00960EF2" w:rsidRDefault="00960EF2"/>
        </w:tc>
        <w:tc>
          <w:tcPr>
            <w:tcW w:w="2070" w:type="dxa"/>
          </w:tcPr>
          <w:p w14:paraId="5EF6B466" w14:textId="77777777" w:rsidR="00960EF2" w:rsidRDefault="00960EF2"/>
        </w:tc>
        <w:tc>
          <w:tcPr>
            <w:tcW w:w="810" w:type="dxa"/>
          </w:tcPr>
          <w:p w14:paraId="39739102" w14:textId="77777777" w:rsidR="00960EF2" w:rsidRDefault="00960EF2"/>
        </w:tc>
        <w:tc>
          <w:tcPr>
            <w:tcW w:w="1170" w:type="dxa"/>
          </w:tcPr>
          <w:p w14:paraId="011D5EEB" w14:textId="77777777" w:rsidR="00960EF2" w:rsidRDefault="00960EF2"/>
        </w:tc>
        <w:tc>
          <w:tcPr>
            <w:tcW w:w="1080" w:type="dxa"/>
          </w:tcPr>
          <w:p w14:paraId="5ECF1172" w14:textId="77777777" w:rsidR="00960EF2" w:rsidRDefault="00960EF2"/>
        </w:tc>
        <w:tc>
          <w:tcPr>
            <w:tcW w:w="1350" w:type="dxa"/>
          </w:tcPr>
          <w:p w14:paraId="48DD2578" w14:textId="77777777" w:rsidR="00960EF2" w:rsidRDefault="00960EF2"/>
        </w:tc>
        <w:tc>
          <w:tcPr>
            <w:tcW w:w="1440" w:type="dxa"/>
          </w:tcPr>
          <w:p w14:paraId="66F356D7" w14:textId="77777777" w:rsidR="00960EF2" w:rsidRDefault="00960EF2"/>
        </w:tc>
        <w:tc>
          <w:tcPr>
            <w:tcW w:w="1800" w:type="dxa"/>
          </w:tcPr>
          <w:p w14:paraId="205765AD" w14:textId="77777777" w:rsidR="00960EF2" w:rsidRDefault="00960EF2"/>
        </w:tc>
      </w:tr>
      <w:tr w:rsidR="00960EF2" w14:paraId="7D6B2F2E" w14:textId="77777777" w:rsidTr="00960EF2">
        <w:trPr>
          <w:trHeight w:hRule="exact" w:val="482"/>
        </w:trPr>
        <w:tc>
          <w:tcPr>
            <w:tcW w:w="628" w:type="dxa"/>
          </w:tcPr>
          <w:p w14:paraId="7BB9F02C" w14:textId="77777777" w:rsidR="00960EF2" w:rsidRDefault="00960EF2"/>
        </w:tc>
        <w:tc>
          <w:tcPr>
            <w:tcW w:w="2070" w:type="dxa"/>
          </w:tcPr>
          <w:p w14:paraId="273FB621" w14:textId="77777777" w:rsidR="00960EF2" w:rsidRDefault="00960EF2"/>
        </w:tc>
        <w:tc>
          <w:tcPr>
            <w:tcW w:w="810" w:type="dxa"/>
          </w:tcPr>
          <w:p w14:paraId="523AEA6D" w14:textId="77777777" w:rsidR="00960EF2" w:rsidRDefault="00960EF2"/>
        </w:tc>
        <w:tc>
          <w:tcPr>
            <w:tcW w:w="1170" w:type="dxa"/>
          </w:tcPr>
          <w:p w14:paraId="7016F773" w14:textId="77777777" w:rsidR="00960EF2" w:rsidRDefault="00960EF2"/>
        </w:tc>
        <w:tc>
          <w:tcPr>
            <w:tcW w:w="1080" w:type="dxa"/>
          </w:tcPr>
          <w:p w14:paraId="3C1FEE5D" w14:textId="77777777" w:rsidR="00960EF2" w:rsidRDefault="00960EF2"/>
        </w:tc>
        <w:tc>
          <w:tcPr>
            <w:tcW w:w="1350" w:type="dxa"/>
          </w:tcPr>
          <w:p w14:paraId="30083BBB" w14:textId="77777777" w:rsidR="00960EF2" w:rsidRDefault="00960EF2"/>
        </w:tc>
        <w:tc>
          <w:tcPr>
            <w:tcW w:w="1440" w:type="dxa"/>
          </w:tcPr>
          <w:p w14:paraId="46E83586" w14:textId="77777777" w:rsidR="00960EF2" w:rsidRDefault="00960EF2"/>
        </w:tc>
        <w:tc>
          <w:tcPr>
            <w:tcW w:w="1800" w:type="dxa"/>
          </w:tcPr>
          <w:p w14:paraId="555A1F2F" w14:textId="77777777" w:rsidR="00960EF2" w:rsidRDefault="00960EF2"/>
        </w:tc>
      </w:tr>
      <w:tr w:rsidR="00960EF2" w14:paraId="703B6734" w14:textId="77777777" w:rsidTr="00960EF2">
        <w:trPr>
          <w:trHeight w:hRule="exact" w:val="484"/>
        </w:trPr>
        <w:tc>
          <w:tcPr>
            <w:tcW w:w="628" w:type="dxa"/>
          </w:tcPr>
          <w:p w14:paraId="13FDE123" w14:textId="77777777" w:rsidR="00960EF2" w:rsidRDefault="00960EF2"/>
        </w:tc>
        <w:tc>
          <w:tcPr>
            <w:tcW w:w="2070" w:type="dxa"/>
          </w:tcPr>
          <w:p w14:paraId="0DB2C513" w14:textId="77777777" w:rsidR="00960EF2" w:rsidRDefault="00960EF2"/>
        </w:tc>
        <w:tc>
          <w:tcPr>
            <w:tcW w:w="810" w:type="dxa"/>
          </w:tcPr>
          <w:p w14:paraId="1E3F16B6" w14:textId="77777777" w:rsidR="00960EF2" w:rsidRDefault="00960EF2"/>
        </w:tc>
        <w:tc>
          <w:tcPr>
            <w:tcW w:w="1170" w:type="dxa"/>
          </w:tcPr>
          <w:p w14:paraId="27F76AC4" w14:textId="77777777" w:rsidR="00960EF2" w:rsidRDefault="00960EF2"/>
        </w:tc>
        <w:tc>
          <w:tcPr>
            <w:tcW w:w="1080" w:type="dxa"/>
          </w:tcPr>
          <w:p w14:paraId="59C7B472" w14:textId="77777777" w:rsidR="00960EF2" w:rsidRDefault="00960EF2"/>
        </w:tc>
        <w:tc>
          <w:tcPr>
            <w:tcW w:w="1350" w:type="dxa"/>
          </w:tcPr>
          <w:p w14:paraId="5D62720C" w14:textId="77777777" w:rsidR="00960EF2" w:rsidRDefault="00960EF2"/>
        </w:tc>
        <w:tc>
          <w:tcPr>
            <w:tcW w:w="1440" w:type="dxa"/>
          </w:tcPr>
          <w:p w14:paraId="24BE2122" w14:textId="77777777" w:rsidR="00960EF2" w:rsidRDefault="00960EF2"/>
        </w:tc>
        <w:tc>
          <w:tcPr>
            <w:tcW w:w="1800" w:type="dxa"/>
          </w:tcPr>
          <w:p w14:paraId="2D09E8F9" w14:textId="77777777" w:rsidR="00960EF2" w:rsidRDefault="00960EF2"/>
        </w:tc>
      </w:tr>
      <w:tr w:rsidR="00960EF2" w14:paraId="0AADA6B3" w14:textId="77777777" w:rsidTr="00960EF2">
        <w:trPr>
          <w:trHeight w:hRule="exact" w:val="482"/>
        </w:trPr>
        <w:tc>
          <w:tcPr>
            <w:tcW w:w="628" w:type="dxa"/>
          </w:tcPr>
          <w:p w14:paraId="31F3326C" w14:textId="77777777" w:rsidR="00960EF2" w:rsidRDefault="00960EF2"/>
        </w:tc>
        <w:tc>
          <w:tcPr>
            <w:tcW w:w="2070" w:type="dxa"/>
          </w:tcPr>
          <w:p w14:paraId="59E22EE0" w14:textId="77777777" w:rsidR="00960EF2" w:rsidRDefault="00960EF2"/>
        </w:tc>
        <w:tc>
          <w:tcPr>
            <w:tcW w:w="810" w:type="dxa"/>
          </w:tcPr>
          <w:p w14:paraId="552D38D1" w14:textId="77777777" w:rsidR="00960EF2" w:rsidRDefault="00960EF2"/>
        </w:tc>
        <w:tc>
          <w:tcPr>
            <w:tcW w:w="1170" w:type="dxa"/>
          </w:tcPr>
          <w:p w14:paraId="1376879F" w14:textId="77777777" w:rsidR="00960EF2" w:rsidRDefault="00960EF2"/>
        </w:tc>
        <w:tc>
          <w:tcPr>
            <w:tcW w:w="1080" w:type="dxa"/>
          </w:tcPr>
          <w:p w14:paraId="453D898C" w14:textId="77777777" w:rsidR="00960EF2" w:rsidRDefault="00960EF2"/>
        </w:tc>
        <w:tc>
          <w:tcPr>
            <w:tcW w:w="1350" w:type="dxa"/>
          </w:tcPr>
          <w:p w14:paraId="64D28ED5" w14:textId="77777777" w:rsidR="00960EF2" w:rsidRDefault="00960EF2"/>
        </w:tc>
        <w:tc>
          <w:tcPr>
            <w:tcW w:w="1440" w:type="dxa"/>
          </w:tcPr>
          <w:p w14:paraId="7CBE6C73" w14:textId="77777777" w:rsidR="00960EF2" w:rsidRDefault="00960EF2"/>
        </w:tc>
        <w:tc>
          <w:tcPr>
            <w:tcW w:w="1800" w:type="dxa"/>
          </w:tcPr>
          <w:p w14:paraId="30536746" w14:textId="77777777" w:rsidR="00960EF2" w:rsidRDefault="00960EF2"/>
        </w:tc>
      </w:tr>
      <w:tr w:rsidR="00960EF2" w14:paraId="7F7785E0" w14:textId="77777777" w:rsidTr="00960EF2">
        <w:trPr>
          <w:trHeight w:hRule="exact" w:val="484"/>
        </w:trPr>
        <w:tc>
          <w:tcPr>
            <w:tcW w:w="628" w:type="dxa"/>
          </w:tcPr>
          <w:p w14:paraId="42E0D255" w14:textId="77777777" w:rsidR="00960EF2" w:rsidRDefault="00960EF2"/>
        </w:tc>
        <w:tc>
          <w:tcPr>
            <w:tcW w:w="2070" w:type="dxa"/>
          </w:tcPr>
          <w:p w14:paraId="45F1CE49" w14:textId="77777777" w:rsidR="00960EF2" w:rsidRDefault="00960EF2"/>
        </w:tc>
        <w:tc>
          <w:tcPr>
            <w:tcW w:w="810" w:type="dxa"/>
          </w:tcPr>
          <w:p w14:paraId="6883A454" w14:textId="77777777" w:rsidR="00960EF2" w:rsidRDefault="00960EF2"/>
        </w:tc>
        <w:tc>
          <w:tcPr>
            <w:tcW w:w="1170" w:type="dxa"/>
          </w:tcPr>
          <w:p w14:paraId="57C94D50" w14:textId="77777777" w:rsidR="00960EF2" w:rsidRDefault="00960EF2"/>
        </w:tc>
        <w:tc>
          <w:tcPr>
            <w:tcW w:w="1080" w:type="dxa"/>
          </w:tcPr>
          <w:p w14:paraId="60A7D824" w14:textId="77777777" w:rsidR="00960EF2" w:rsidRDefault="00960EF2"/>
        </w:tc>
        <w:tc>
          <w:tcPr>
            <w:tcW w:w="1350" w:type="dxa"/>
          </w:tcPr>
          <w:p w14:paraId="221BD45E" w14:textId="77777777" w:rsidR="00960EF2" w:rsidRDefault="00960EF2"/>
        </w:tc>
        <w:tc>
          <w:tcPr>
            <w:tcW w:w="1440" w:type="dxa"/>
          </w:tcPr>
          <w:p w14:paraId="20AED438" w14:textId="77777777" w:rsidR="00960EF2" w:rsidRDefault="00960EF2"/>
        </w:tc>
        <w:tc>
          <w:tcPr>
            <w:tcW w:w="1800" w:type="dxa"/>
          </w:tcPr>
          <w:p w14:paraId="6E10396A" w14:textId="77777777" w:rsidR="00960EF2" w:rsidRDefault="00960EF2"/>
        </w:tc>
      </w:tr>
      <w:tr w:rsidR="00960EF2" w14:paraId="2F7FE809" w14:textId="77777777" w:rsidTr="00960EF2">
        <w:trPr>
          <w:trHeight w:hRule="exact" w:val="482"/>
        </w:trPr>
        <w:tc>
          <w:tcPr>
            <w:tcW w:w="628" w:type="dxa"/>
          </w:tcPr>
          <w:p w14:paraId="2757D1A5" w14:textId="77777777" w:rsidR="00960EF2" w:rsidRDefault="00960EF2"/>
        </w:tc>
        <w:tc>
          <w:tcPr>
            <w:tcW w:w="2070" w:type="dxa"/>
          </w:tcPr>
          <w:p w14:paraId="6F1276BD" w14:textId="77777777" w:rsidR="00960EF2" w:rsidRDefault="00960EF2"/>
        </w:tc>
        <w:tc>
          <w:tcPr>
            <w:tcW w:w="810" w:type="dxa"/>
          </w:tcPr>
          <w:p w14:paraId="32621BA9" w14:textId="77777777" w:rsidR="00960EF2" w:rsidRDefault="00960EF2"/>
        </w:tc>
        <w:tc>
          <w:tcPr>
            <w:tcW w:w="1170" w:type="dxa"/>
          </w:tcPr>
          <w:p w14:paraId="410C0456" w14:textId="77777777" w:rsidR="00960EF2" w:rsidRDefault="00960EF2"/>
        </w:tc>
        <w:tc>
          <w:tcPr>
            <w:tcW w:w="1080" w:type="dxa"/>
          </w:tcPr>
          <w:p w14:paraId="050F2EB0" w14:textId="77777777" w:rsidR="00960EF2" w:rsidRDefault="00960EF2"/>
        </w:tc>
        <w:tc>
          <w:tcPr>
            <w:tcW w:w="1350" w:type="dxa"/>
          </w:tcPr>
          <w:p w14:paraId="327EC871" w14:textId="77777777" w:rsidR="00960EF2" w:rsidRDefault="00960EF2"/>
        </w:tc>
        <w:tc>
          <w:tcPr>
            <w:tcW w:w="1440" w:type="dxa"/>
          </w:tcPr>
          <w:p w14:paraId="44DC5ADC" w14:textId="77777777" w:rsidR="00960EF2" w:rsidRDefault="00960EF2"/>
        </w:tc>
        <w:tc>
          <w:tcPr>
            <w:tcW w:w="1800" w:type="dxa"/>
          </w:tcPr>
          <w:p w14:paraId="54969285" w14:textId="77777777" w:rsidR="00960EF2" w:rsidRDefault="00960EF2"/>
        </w:tc>
      </w:tr>
    </w:tbl>
    <w:p w14:paraId="58F57470" w14:textId="77777777" w:rsidR="00AB4A98" w:rsidRDefault="00AB4A98">
      <w:pPr>
        <w:pStyle w:val="Heading2"/>
        <w:tabs>
          <w:tab w:val="left" w:pos="7071"/>
        </w:tabs>
      </w:pPr>
    </w:p>
    <w:p w14:paraId="5B80DE5A" w14:textId="77777777" w:rsidR="00137D1A" w:rsidRDefault="00C12FF7">
      <w:pPr>
        <w:pStyle w:val="Heading2"/>
        <w:tabs>
          <w:tab w:val="left" w:pos="7071"/>
        </w:tabs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1A18581" wp14:editId="7C8B7283">
            <wp:simplePos x="0" y="0"/>
            <wp:positionH relativeFrom="page">
              <wp:posOffset>421490</wp:posOffset>
            </wp:positionH>
            <wp:positionV relativeFrom="paragraph">
              <wp:posOffset>-26311</wp:posOffset>
            </wp:positionV>
            <wp:extent cx="826219" cy="8843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6219" cy="884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 certify that the information provided is true</w:t>
      </w:r>
      <w:r>
        <w:rPr>
          <w:spacing w:val="-11"/>
        </w:rPr>
        <w:t xml:space="preserve"> </w:t>
      </w:r>
      <w:r>
        <w:t>and</w:t>
      </w:r>
      <w:r>
        <w:rPr>
          <w:spacing w:val="-2"/>
        </w:rPr>
        <w:t xml:space="preserve"> </w:t>
      </w:r>
      <w:r w:rsidR="00137D1A">
        <w:t>accurate</w:t>
      </w:r>
    </w:p>
    <w:p w14:paraId="79DF1196" w14:textId="25F76599" w:rsidR="00135E1B" w:rsidRDefault="00137D1A" w:rsidP="00D55916">
      <w:pPr>
        <w:pStyle w:val="Heading2"/>
        <w:tabs>
          <w:tab w:val="left" w:pos="7071"/>
        </w:tabs>
        <w:ind w:left="7699" w:hanging="5670"/>
      </w:pPr>
      <w:r>
        <w:t xml:space="preserve">and I recommend this candidate for the </w:t>
      </w:r>
      <w:r w:rsidR="003B704D">
        <w:t>NeuroAnalyst-</w:t>
      </w:r>
      <w:r w:rsidR="00582A49">
        <w:t>CLTM</w:t>
      </w:r>
      <w:r w:rsidR="003B704D">
        <w:t xml:space="preserve"> Exa</w:t>
      </w:r>
      <w:r w:rsidR="00D55916">
        <w:t xml:space="preserve">m.        </w:t>
      </w:r>
      <w:r w:rsidR="00C12FF7">
        <w:t>Submit completed form with your</w:t>
      </w:r>
      <w:r w:rsidR="00C12FF7">
        <w:rPr>
          <w:spacing w:val="-15"/>
        </w:rPr>
        <w:t xml:space="preserve"> </w:t>
      </w:r>
      <w:r w:rsidR="00C12FF7">
        <w:t>application.</w:t>
      </w:r>
    </w:p>
    <w:p w14:paraId="7DB2A119" w14:textId="77777777" w:rsidR="00135E1B" w:rsidRDefault="00C12FF7" w:rsidP="00137D1A">
      <w:pPr>
        <w:spacing w:line="207" w:lineRule="exact"/>
        <w:ind w:left="7069"/>
        <w:jc w:val="right"/>
        <w:rPr>
          <w:b/>
          <w:i/>
          <w:sz w:val="18"/>
        </w:rPr>
      </w:pPr>
      <w:r>
        <w:rPr>
          <w:b/>
          <w:i/>
          <w:sz w:val="18"/>
        </w:rPr>
        <w:t>Random auditing will be conducted by ABRET.</w:t>
      </w:r>
    </w:p>
    <w:p w14:paraId="48DB34CB" w14:textId="77777777" w:rsidR="00135E1B" w:rsidRDefault="009C7734" w:rsidP="003B704D">
      <w:pPr>
        <w:spacing w:before="1" w:line="207" w:lineRule="exact"/>
        <w:ind w:left="7067"/>
        <w:jc w:val="center"/>
        <w:rPr>
          <w:b/>
          <w:i/>
          <w:sz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1048" behindDoc="0" locked="0" layoutInCell="1" allowOverlap="1" wp14:anchorId="0CB504D4" wp14:editId="1786E899">
                <wp:simplePos x="0" y="0"/>
                <wp:positionH relativeFrom="page">
                  <wp:posOffset>1631315</wp:posOffset>
                </wp:positionH>
                <wp:positionV relativeFrom="paragraph">
                  <wp:posOffset>128269</wp:posOffset>
                </wp:positionV>
                <wp:extent cx="2799715" cy="0"/>
                <wp:effectExtent l="0" t="0" r="635" b="0"/>
                <wp:wrapNone/>
                <wp:docPr id="9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99715" cy="0"/>
                        </a:xfrm>
                        <a:prstGeom prst="line">
                          <a:avLst/>
                        </a:prstGeom>
                        <a:noFill/>
                        <a:ln w="718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A751C6" id="Line 3" o:spid="_x0000_s1026" style="position:absolute;z-index:104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128.45pt,10.1pt" to="348.9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" strokeweight=".19964mm">
                <w10:wrap anchorx="page"/>
              </v:line>
            </w:pict>
          </mc:Fallback>
        </mc:AlternateContent>
      </w:r>
      <w:r w:rsidR="00C12FF7">
        <w:rPr>
          <w:b/>
          <w:i/>
          <w:sz w:val="18"/>
        </w:rPr>
        <w:t>***All form pages must be signed***</w:t>
      </w:r>
    </w:p>
    <w:p w14:paraId="1C851B34" w14:textId="26E6CF27" w:rsidR="00137D1A" w:rsidRDefault="00C12FF7">
      <w:pPr>
        <w:tabs>
          <w:tab w:val="left" w:pos="5629"/>
          <w:tab w:val="left" w:pos="9329"/>
          <w:tab w:val="left" w:pos="10085"/>
          <w:tab w:val="left" w:pos="10685"/>
        </w:tabs>
        <w:spacing w:line="207" w:lineRule="exact"/>
        <w:ind w:left="2029"/>
        <w:rPr>
          <w:b/>
          <w:i/>
          <w:sz w:val="18"/>
        </w:rPr>
      </w:pPr>
      <w:r>
        <w:rPr>
          <w:b/>
          <w:i/>
          <w:sz w:val="18"/>
        </w:rPr>
        <w:t xml:space="preserve">Signature of </w:t>
      </w:r>
      <w:r w:rsidR="00F400F7">
        <w:rPr>
          <w:b/>
          <w:i/>
          <w:sz w:val="18"/>
        </w:rPr>
        <w:t>Supervisor</w:t>
      </w:r>
      <w:r w:rsidR="00E63548">
        <w:rPr>
          <w:b/>
          <w:i/>
          <w:spacing w:val="-6"/>
          <w:sz w:val="18"/>
        </w:rPr>
        <w:t xml:space="preserve">    </w:t>
      </w:r>
      <w:r w:rsidR="003B704D">
        <w:rPr>
          <w:b/>
          <w:i/>
          <w:spacing w:val="-6"/>
          <w:sz w:val="18"/>
        </w:rPr>
        <w:t xml:space="preserve">    </w:t>
      </w:r>
      <w:r w:rsidR="00E63548">
        <w:rPr>
          <w:b/>
          <w:i/>
          <w:spacing w:val="-6"/>
          <w:sz w:val="18"/>
        </w:rPr>
        <w:t xml:space="preserve"> </w:t>
      </w:r>
      <w:r w:rsidR="00F400F7">
        <w:rPr>
          <w:b/>
          <w:i/>
          <w:spacing w:val="-6"/>
          <w:sz w:val="18"/>
        </w:rPr>
        <w:tab/>
      </w:r>
      <w:r>
        <w:rPr>
          <w:b/>
          <w:i/>
          <w:sz w:val="18"/>
        </w:rPr>
        <w:t>Date</w:t>
      </w:r>
      <w:r>
        <w:rPr>
          <w:b/>
          <w:i/>
          <w:sz w:val="18"/>
        </w:rPr>
        <w:tab/>
      </w:r>
    </w:p>
    <w:p w14:paraId="397149FF" w14:textId="77777777" w:rsidR="00135E1B" w:rsidRDefault="00137D1A">
      <w:pPr>
        <w:tabs>
          <w:tab w:val="left" w:pos="5629"/>
          <w:tab w:val="left" w:pos="9329"/>
          <w:tab w:val="left" w:pos="10085"/>
          <w:tab w:val="left" w:pos="10685"/>
        </w:tabs>
        <w:spacing w:line="207" w:lineRule="exact"/>
        <w:ind w:left="2029"/>
        <w:rPr>
          <w:b/>
          <w:i/>
          <w:sz w:val="18"/>
        </w:rPr>
      </w:pPr>
      <w:r>
        <w:rPr>
          <w:b/>
          <w:i/>
          <w:sz w:val="18"/>
        </w:rPr>
        <w:tab/>
      </w:r>
      <w:r>
        <w:rPr>
          <w:b/>
          <w:i/>
          <w:sz w:val="18"/>
        </w:rPr>
        <w:tab/>
      </w:r>
      <w:r w:rsidR="00C12FF7">
        <w:rPr>
          <w:b/>
          <w:i/>
          <w:sz w:val="18"/>
        </w:rPr>
        <w:t>page</w:t>
      </w:r>
      <w:r w:rsidR="00C12FF7">
        <w:rPr>
          <w:b/>
          <w:i/>
          <w:sz w:val="18"/>
          <w:u w:val="single"/>
        </w:rPr>
        <w:tab/>
      </w:r>
      <w:r w:rsidR="00C12FF7">
        <w:rPr>
          <w:b/>
          <w:i/>
          <w:sz w:val="18"/>
        </w:rPr>
        <w:t>of</w:t>
      </w:r>
      <w:r w:rsidR="00C12FF7">
        <w:rPr>
          <w:b/>
          <w:i/>
          <w:spacing w:val="-1"/>
          <w:sz w:val="18"/>
        </w:rPr>
        <w:t xml:space="preserve"> </w:t>
      </w:r>
      <w:r w:rsidR="00C12FF7">
        <w:rPr>
          <w:b/>
          <w:i/>
          <w:w w:val="99"/>
          <w:sz w:val="18"/>
          <w:u w:val="single"/>
        </w:rPr>
        <w:t xml:space="preserve"> </w:t>
      </w:r>
      <w:r w:rsidR="00C12FF7">
        <w:rPr>
          <w:b/>
          <w:i/>
          <w:sz w:val="18"/>
          <w:u w:val="single"/>
        </w:rPr>
        <w:tab/>
      </w:r>
    </w:p>
    <w:p w14:paraId="4A3086A4" w14:textId="77777777" w:rsidR="00135E1B" w:rsidRDefault="00135E1B">
      <w:pPr>
        <w:rPr>
          <w:b/>
          <w:bCs/>
          <w:i/>
          <w:sz w:val="11"/>
          <w:szCs w:val="16"/>
        </w:rPr>
      </w:pPr>
    </w:p>
    <w:p w14:paraId="42AA1499" w14:textId="77777777" w:rsidR="00AB4A98" w:rsidRDefault="00AB4A98">
      <w:pPr>
        <w:rPr>
          <w:b/>
          <w:bCs/>
          <w:i/>
          <w:sz w:val="11"/>
          <w:szCs w:val="16"/>
        </w:rPr>
      </w:pPr>
    </w:p>
    <w:p w14:paraId="11E51551" w14:textId="77777777" w:rsidR="00AB4A98" w:rsidRDefault="00AB4A98">
      <w:pPr>
        <w:rPr>
          <w:b/>
          <w:bCs/>
          <w:i/>
          <w:sz w:val="11"/>
          <w:szCs w:val="16"/>
        </w:rPr>
      </w:pPr>
    </w:p>
    <w:p w14:paraId="7BC00C37" w14:textId="0CF872E4" w:rsidR="00135E1B" w:rsidRPr="009F70D0" w:rsidRDefault="009C7734" w:rsidP="003B704D">
      <w:pPr>
        <w:tabs>
          <w:tab w:val="left" w:pos="4776"/>
        </w:tabs>
        <w:ind w:left="2029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2D95F62C" wp14:editId="6D11BF7D">
                <wp:simplePos x="0" y="0"/>
                <wp:positionH relativeFrom="page">
                  <wp:posOffset>1631315</wp:posOffset>
                </wp:positionH>
                <wp:positionV relativeFrom="paragraph">
                  <wp:posOffset>-3811</wp:posOffset>
                </wp:positionV>
                <wp:extent cx="3827780" cy="0"/>
                <wp:effectExtent l="0" t="0" r="1270" b="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27780" cy="0"/>
                        </a:xfrm>
                        <a:prstGeom prst="line">
                          <a:avLst/>
                        </a:prstGeom>
                        <a:noFill/>
                        <a:ln w="7187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F56AC4" id="Line 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128.45pt,-.3pt" to="429.85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" strokeweight=".19964mm">
                <w10:wrap anchorx="page"/>
              </v:line>
            </w:pict>
          </mc:Fallback>
        </mc:AlternateContent>
      </w:r>
      <w:r w:rsidR="00AB4A98">
        <w:rPr>
          <w:b/>
          <w:i/>
          <w:sz w:val="18"/>
        </w:rPr>
        <w:t>Print</w:t>
      </w:r>
      <w:r w:rsidR="00AB4A98">
        <w:rPr>
          <w:b/>
          <w:i/>
          <w:spacing w:val="-1"/>
          <w:sz w:val="18"/>
        </w:rPr>
        <w:t xml:space="preserve"> </w:t>
      </w:r>
      <w:r w:rsidR="00AB4A98">
        <w:rPr>
          <w:b/>
          <w:i/>
          <w:sz w:val="18"/>
        </w:rPr>
        <w:t>Name</w:t>
      </w:r>
      <w:r w:rsidR="00AB4A98">
        <w:rPr>
          <w:b/>
          <w:i/>
          <w:spacing w:val="-2"/>
          <w:sz w:val="18"/>
        </w:rPr>
        <w:t xml:space="preserve"> </w:t>
      </w:r>
      <w:r w:rsidR="00960EF2">
        <w:rPr>
          <w:b/>
          <w:i/>
          <w:sz w:val="18"/>
        </w:rPr>
        <w:t>Clearly</w:t>
      </w:r>
      <w:r w:rsidR="00960EF2">
        <w:rPr>
          <w:b/>
          <w:i/>
          <w:sz w:val="18"/>
        </w:rPr>
        <w:tab/>
        <w:t>Phone</w:t>
      </w:r>
    </w:p>
    <w:sectPr w:rsidR="00135E1B" w:rsidRPr="009F70D0" w:rsidSect="00960EF2">
      <w:pgSz w:w="12240" w:h="15840"/>
      <w:pgMar w:top="200" w:right="720" w:bottom="280" w:left="5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F722F9"/>
    <w:multiLevelType w:val="hybridMultilevel"/>
    <w:tmpl w:val="E1FC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D477AF"/>
    <w:multiLevelType w:val="hybridMultilevel"/>
    <w:tmpl w:val="8EF84D56"/>
    <w:lvl w:ilvl="0" w:tplc="04090001">
      <w:start w:val="1"/>
      <w:numFmt w:val="bullet"/>
      <w:lvlText w:val=""/>
      <w:lvlJc w:val="left"/>
      <w:pPr>
        <w:ind w:left="8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E1NzA0NzcxNLRQ0lEKTi0uzszPAykwrAUAmLcvhiwAAAA="/>
  </w:docVars>
  <w:rsids>
    <w:rsidRoot w:val="00135E1B"/>
    <w:rsid w:val="000062FF"/>
    <w:rsid w:val="000536C8"/>
    <w:rsid w:val="00135E1B"/>
    <w:rsid w:val="00137D1A"/>
    <w:rsid w:val="002F5F76"/>
    <w:rsid w:val="00382F77"/>
    <w:rsid w:val="00395BCC"/>
    <w:rsid w:val="003A4D49"/>
    <w:rsid w:val="003B704D"/>
    <w:rsid w:val="003E4D2C"/>
    <w:rsid w:val="003E6867"/>
    <w:rsid w:val="003F27B8"/>
    <w:rsid w:val="004B5C42"/>
    <w:rsid w:val="00582A49"/>
    <w:rsid w:val="005D5B1A"/>
    <w:rsid w:val="006024C1"/>
    <w:rsid w:val="006B2B12"/>
    <w:rsid w:val="00770390"/>
    <w:rsid w:val="00812EB9"/>
    <w:rsid w:val="0081523D"/>
    <w:rsid w:val="008771DD"/>
    <w:rsid w:val="008A543E"/>
    <w:rsid w:val="008D6314"/>
    <w:rsid w:val="00960EF2"/>
    <w:rsid w:val="009911DD"/>
    <w:rsid w:val="009C7734"/>
    <w:rsid w:val="009F70D0"/>
    <w:rsid w:val="00AB4A98"/>
    <w:rsid w:val="00B0489A"/>
    <w:rsid w:val="00B33C9B"/>
    <w:rsid w:val="00BD644F"/>
    <w:rsid w:val="00BE0945"/>
    <w:rsid w:val="00C12FF7"/>
    <w:rsid w:val="00C37076"/>
    <w:rsid w:val="00C42D29"/>
    <w:rsid w:val="00D526E1"/>
    <w:rsid w:val="00D55916"/>
    <w:rsid w:val="00E63548"/>
    <w:rsid w:val="00E67503"/>
    <w:rsid w:val="00E93DE1"/>
    <w:rsid w:val="00F40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DD83"/>
  <w15:docId w15:val="{BB077F2C-EAD0-4E2B-8E08-A41E05FDD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3E4D2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3E4D2C"/>
    <w:pPr>
      <w:ind w:left="179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1"/>
    <w:qFormat/>
    <w:rsid w:val="003E4D2C"/>
    <w:pPr>
      <w:spacing w:line="207" w:lineRule="exact"/>
      <w:ind w:left="2029"/>
      <w:outlineLvl w:val="1"/>
    </w:pPr>
    <w:rPr>
      <w:b/>
      <w:bCs/>
      <w:i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E4D2C"/>
    <w:rPr>
      <w:b/>
      <w:bCs/>
      <w:i/>
      <w:sz w:val="16"/>
      <w:szCs w:val="16"/>
    </w:rPr>
  </w:style>
  <w:style w:type="paragraph" w:styleId="ListParagraph">
    <w:name w:val="List Paragraph"/>
    <w:basedOn w:val="Normal"/>
    <w:uiPriority w:val="1"/>
    <w:qFormat/>
    <w:rsid w:val="003E4D2C"/>
  </w:style>
  <w:style w:type="paragraph" w:customStyle="1" w:styleId="TableParagraph">
    <w:name w:val="Table Paragraph"/>
    <w:basedOn w:val="Normal"/>
    <w:uiPriority w:val="1"/>
    <w:qFormat/>
    <w:rsid w:val="003E4D2C"/>
    <w:rPr>
      <w:rFonts w:ascii="Century Gothic" w:eastAsia="Century Gothic" w:hAnsi="Century Gothic" w:cs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LTM Documentation Form</vt:lpstr>
    </vt:vector>
  </TitlesOfParts>
  <Company>Medtronic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LTM Documentation Form</dc:title>
  <dc:creator>Amanda Ritchey</dc:creator>
  <cp:lastModifiedBy>Janice Walbert</cp:lastModifiedBy>
  <cp:revision>2</cp:revision>
  <dcterms:created xsi:type="dcterms:W3CDTF">2019-09-16T13:36:00Z</dcterms:created>
  <dcterms:modified xsi:type="dcterms:W3CDTF">2019-09-1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2-03T00:00:00Z</vt:filetime>
  </property>
</Properties>
</file>